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5A2" w:rsidRDefault="00A065A2" w:rsidP="00E663B7">
      <w:pPr>
        <w:pStyle w:val="Heading2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0440AFB5" wp14:editId="73A06D6D">
            <wp:extent cx="2732714" cy="1217952"/>
            <wp:effectExtent l="0" t="0" r="0" b="1270"/>
            <wp:docPr id="2" name="Picture 2" descr="http://www.bikeroswell.com/wp-content/uploads/2014/04/BR_Main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bikeroswell.com/wp-content/uploads/2014/04/BR_Mainlogo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446" cy="121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1CE7">
        <w:rPr>
          <w:noProof/>
        </w:rPr>
        <w:drawing>
          <wp:inline distT="0" distB="0" distL="0" distR="0" wp14:anchorId="04F028C3" wp14:editId="00E6E88A">
            <wp:extent cx="1428750" cy="1209675"/>
            <wp:effectExtent l="0" t="0" r="0" b="9525"/>
            <wp:docPr id="3" name="Picture 3" descr="BBC Bike R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BC Bike Rid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45FE" w:rsidRDefault="009945FE" w:rsidP="00E663B7">
      <w:pPr>
        <w:pStyle w:val="Heading2"/>
        <w:jc w:val="center"/>
      </w:pPr>
      <w:r>
        <w:t xml:space="preserve">Ride </w:t>
      </w:r>
      <w:r w:rsidR="006A1B97">
        <w:t>Beautiful Backroads Century</w:t>
      </w:r>
      <w:r>
        <w:t xml:space="preserve"> with Team Bike Roswell!</w:t>
      </w:r>
      <w:r w:rsidR="00A065A2" w:rsidRPr="00A065A2">
        <w:rPr>
          <w:noProof/>
        </w:rPr>
        <w:t xml:space="preserve"> </w:t>
      </w:r>
    </w:p>
    <w:p w:rsidR="009945FE" w:rsidRDefault="009945FE" w:rsidP="009945FE">
      <w:pPr>
        <w:pStyle w:val="Heading1"/>
        <w:jc w:val="center"/>
      </w:pPr>
      <w:r>
        <w:t> </w:t>
      </w:r>
      <w:r w:rsidR="00281CE7">
        <w:t>September 17</w:t>
      </w:r>
      <w:r w:rsidR="00281CE7" w:rsidRPr="00281CE7">
        <w:rPr>
          <w:vertAlign w:val="superscript"/>
        </w:rPr>
        <w:t>th</w:t>
      </w:r>
      <w:r w:rsidR="00281CE7">
        <w:t xml:space="preserve"> 2016</w:t>
      </w:r>
    </w:p>
    <w:p w:rsidR="00D062FB" w:rsidRDefault="00D062FB" w:rsidP="00D062FB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32"/>
          <w:szCs w:val="32"/>
        </w:rPr>
      </w:pPr>
      <w:r w:rsidRPr="00D062FB">
        <w:rPr>
          <w:rFonts w:ascii="Arial" w:eastAsia="Times New Roman" w:hAnsi="Arial" w:cs="Arial"/>
          <w:b/>
          <w:color w:val="000000"/>
          <w:sz w:val="32"/>
          <w:szCs w:val="32"/>
        </w:rPr>
        <w:t>Bike Roswell! Members’ receive</w:t>
      </w:r>
      <w:r w:rsidRPr="009945FE">
        <w:rPr>
          <w:rFonts w:ascii="Arial" w:eastAsia="Times New Roman" w:hAnsi="Arial" w:cs="Arial"/>
          <w:b/>
          <w:color w:val="000000"/>
          <w:sz w:val="32"/>
          <w:szCs w:val="32"/>
        </w:rPr>
        <w:t xml:space="preserve"> </w:t>
      </w:r>
      <w:r w:rsidR="006A1B97">
        <w:rPr>
          <w:rFonts w:ascii="Arial" w:eastAsia="Times New Roman" w:hAnsi="Arial" w:cs="Arial"/>
          <w:b/>
          <w:color w:val="000000"/>
          <w:sz w:val="32"/>
          <w:szCs w:val="32"/>
        </w:rPr>
        <w:t>$</w:t>
      </w:r>
      <w:r w:rsidR="00B50B8B">
        <w:rPr>
          <w:rFonts w:ascii="Arial" w:eastAsia="Times New Roman" w:hAnsi="Arial" w:cs="Arial"/>
          <w:b/>
          <w:color w:val="000000"/>
          <w:sz w:val="32"/>
          <w:szCs w:val="32"/>
        </w:rPr>
        <w:t>10</w:t>
      </w:r>
      <w:r w:rsidR="006A1B97">
        <w:rPr>
          <w:rFonts w:ascii="Arial" w:eastAsia="Times New Roman" w:hAnsi="Arial" w:cs="Arial"/>
          <w:b/>
          <w:color w:val="000000"/>
          <w:sz w:val="32"/>
          <w:szCs w:val="32"/>
        </w:rPr>
        <w:t xml:space="preserve"> </w:t>
      </w:r>
      <w:r w:rsidR="00B50B8B">
        <w:rPr>
          <w:rFonts w:ascii="Arial" w:eastAsia="Times New Roman" w:hAnsi="Arial" w:cs="Arial"/>
          <w:b/>
          <w:color w:val="000000"/>
          <w:sz w:val="32"/>
          <w:szCs w:val="32"/>
        </w:rPr>
        <w:t>off the registration fee with code</w:t>
      </w:r>
      <w:r w:rsidR="00281CE7">
        <w:rPr>
          <w:rFonts w:ascii="Arial" w:eastAsia="Times New Roman" w:hAnsi="Arial" w:cs="Arial"/>
          <w:b/>
          <w:color w:val="000000"/>
          <w:sz w:val="32"/>
          <w:szCs w:val="32"/>
        </w:rPr>
        <w:t xml:space="preserve"> if registered before September 1st</w:t>
      </w:r>
      <w:r w:rsidR="00B50B8B">
        <w:rPr>
          <w:rFonts w:ascii="Arial" w:eastAsia="Times New Roman" w:hAnsi="Arial" w:cs="Arial"/>
          <w:b/>
          <w:color w:val="000000"/>
          <w:sz w:val="32"/>
          <w:szCs w:val="32"/>
        </w:rPr>
        <w:t>!</w:t>
      </w:r>
    </w:p>
    <w:p w:rsidR="00F05FAA" w:rsidRDefault="00F05FAA" w:rsidP="009945FE">
      <w:pPr>
        <w:pStyle w:val="NormalWeb"/>
        <w:jc w:val="center"/>
        <w:rPr>
          <w:b/>
          <w:u w:val="single"/>
        </w:rPr>
      </w:pPr>
      <w:r>
        <w:rPr>
          <w:b/>
          <w:u w:val="single"/>
        </w:rPr>
        <w:t xml:space="preserve">For more information on Team </w:t>
      </w:r>
      <w:r w:rsidR="007647FB">
        <w:rPr>
          <w:b/>
          <w:u w:val="single"/>
        </w:rPr>
        <w:t xml:space="preserve">Bike </w:t>
      </w:r>
      <w:r>
        <w:rPr>
          <w:b/>
          <w:u w:val="single"/>
        </w:rPr>
        <w:t>Roswell</w:t>
      </w:r>
      <w:r w:rsidR="007647FB">
        <w:rPr>
          <w:b/>
          <w:u w:val="single"/>
        </w:rPr>
        <w:t>!</w:t>
      </w:r>
      <w:r>
        <w:rPr>
          <w:b/>
          <w:u w:val="single"/>
        </w:rPr>
        <w:t xml:space="preserve"> rides </w:t>
      </w:r>
      <w:r w:rsidR="00DF0E36">
        <w:rPr>
          <w:b/>
          <w:u w:val="single"/>
        </w:rPr>
        <w:t>Beautiful Backroads Century (BBC)</w:t>
      </w:r>
      <w:r w:rsidR="00B50B8B">
        <w:rPr>
          <w:b/>
          <w:u w:val="single"/>
        </w:rPr>
        <w:t xml:space="preserve"> </w:t>
      </w:r>
      <w:r>
        <w:rPr>
          <w:b/>
          <w:u w:val="single"/>
        </w:rPr>
        <w:t xml:space="preserve">please visit </w:t>
      </w:r>
    </w:p>
    <w:p w:rsidR="007D782B" w:rsidRDefault="00DB2D5F" w:rsidP="009945FE">
      <w:pPr>
        <w:pStyle w:val="NormalWeb"/>
        <w:jc w:val="center"/>
        <w:rPr>
          <w:b/>
          <w:u w:val="single"/>
        </w:rPr>
      </w:pPr>
      <w:hyperlink r:id="rId6" w:history="1">
        <w:r w:rsidR="007D782B" w:rsidRPr="00213688">
          <w:rPr>
            <w:rStyle w:val="Hyperlink"/>
            <w:b/>
          </w:rPr>
          <w:t>http://www.bikeroswell.com</w:t>
        </w:r>
      </w:hyperlink>
    </w:p>
    <w:p w:rsidR="007D782B" w:rsidRDefault="007D782B" w:rsidP="009945FE">
      <w:pPr>
        <w:pStyle w:val="NormalWeb"/>
        <w:jc w:val="center"/>
        <w:rPr>
          <w:b/>
          <w:u w:val="single"/>
        </w:rPr>
      </w:pPr>
    </w:p>
    <w:sectPr w:rsidR="007D7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3MDc0NjE1Mjc1NTZW0lEKTi0uzszPAykwrAUArEA2JywAAAA="/>
  </w:docVars>
  <w:rsids>
    <w:rsidRoot w:val="009945FE"/>
    <w:rsid w:val="00037104"/>
    <w:rsid w:val="00045D4C"/>
    <w:rsid w:val="000566AC"/>
    <w:rsid w:val="000634EA"/>
    <w:rsid w:val="00091709"/>
    <w:rsid w:val="000960E9"/>
    <w:rsid w:val="00097D18"/>
    <w:rsid w:val="000A590A"/>
    <w:rsid w:val="000A7D8C"/>
    <w:rsid w:val="000B1942"/>
    <w:rsid w:val="000E01A5"/>
    <w:rsid w:val="000E46F7"/>
    <w:rsid w:val="000E7861"/>
    <w:rsid w:val="001216A9"/>
    <w:rsid w:val="00137086"/>
    <w:rsid w:val="00141835"/>
    <w:rsid w:val="0014752E"/>
    <w:rsid w:val="001546A1"/>
    <w:rsid w:val="001649E0"/>
    <w:rsid w:val="0019142F"/>
    <w:rsid w:val="001933D0"/>
    <w:rsid w:val="00195AF9"/>
    <w:rsid w:val="001A4221"/>
    <w:rsid w:val="001D555C"/>
    <w:rsid w:val="001E5DF8"/>
    <w:rsid w:val="002322D8"/>
    <w:rsid w:val="002347A4"/>
    <w:rsid w:val="00243064"/>
    <w:rsid w:val="00244947"/>
    <w:rsid w:val="002535D8"/>
    <w:rsid w:val="00273C97"/>
    <w:rsid w:val="002813CA"/>
    <w:rsid w:val="00281CE7"/>
    <w:rsid w:val="00282C94"/>
    <w:rsid w:val="002868F8"/>
    <w:rsid w:val="002A401B"/>
    <w:rsid w:val="002C2B86"/>
    <w:rsid w:val="002C5D40"/>
    <w:rsid w:val="002D7EAF"/>
    <w:rsid w:val="002E27ED"/>
    <w:rsid w:val="00300168"/>
    <w:rsid w:val="0030277A"/>
    <w:rsid w:val="003108AF"/>
    <w:rsid w:val="003208B6"/>
    <w:rsid w:val="00384A8B"/>
    <w:rsid w:val="00386EA6"/>
    <w:rsid w:val="00391DAD"/>
    <w:rsid w:val="003A281D"/>
    <w:rsid w:val="003B7098"/>
    <w:rsid w:val="003C0C9D"/>
    <w:rsid w:val="0040660A"/>
    <w:rsid w:val="00421CEC"/>
    <w:rsid w:val="00440CBF"/>
    <w:rsid w:val="0045554E"/>
    <w:rsid w:val="004701AA"/>
    <w:rsid w:val="00472127"/>
    <w:rsid w:val="004816ED"/>
    <w:rsid w:val="0048176A"/>
    <w:rsid w:val="00485538"/>
    <w:rsid w:val="004C4EE5"/>
    <w:rsid w:val="004C6F4F"/>
    <w:rsid w:val="004C7D6F"/>
    <w:rsid w:val="004D0DE0"/>
    <w:rsid w:val="004D2D88"/>
    <w:rsid w:val="004F7558"/>
    <w:rsid w:val="004F764B"/>
    <w:rsid w:val="00504993"/>
    <w:rsid w:val="00514634"/>
    <w:rsid w:val="005378BD"/>
    <w:rsid w:val="0054462F"/>
    <w:rsid w:val="00595F5D"/>
    <w:rsid w:val="005C1C64"/>
    <w:rsid w:val="005C7F59"/>
    <w:rsid w:val="005F1189"/>
    <w:rsid w:val="00614DB8"/>
    <w:rsid w:val="006253D6"/>
    <w:rsid w:val="00626096"/>
    <w:rsid w:val="006410E0"/>
    <w:rsid w:val="00673B4E"/>
    <w:rsid w:val="00675A7C"/>
    <w:rsid w:val="00680A57"/>
    <w:rsid w:val="006865A0"/>
    <w:rsid w:val="006A1B97"/>
    <w:rsid w:val="006C062B"/>
    <w:rsid w:val="006C508D"/>
    <w:rsid w:val="006D024F"/>
    <w:rsid w:val="006D3112"/>
    <w:rsid w:val="006F2384"/>
    <w:rsid w:val="007218F2"/>
    <w:rsid w:val="00735AC5"/>
    <w:rsid w:val="007647FB"/>
    <w:rsid w:val="007666A4"/>
    <w:rsid w:val="007679F4"/>
    <w:rsid w:val="00783862"/>
    <w:rsid w:val="007B002A"/>
    <w:rsid w:val="007C1DA8"/>
    <w:rsid w:val="007C36C6"/>
    <w:rsid w:val="007D782B"/>
    <w:rsid w:val="007E645F"/>
    <w:rsid w:val="007E6657"/>
    <w:rsid w:val="007F2D85"/>
    <w:rsid w:val="007F7350"/>
    <w:rsid w:val="00835B6D"/>
    <w:rsid w:val="0084268F"/>
    <w:rsid w:val="0084658B"/>
    <w:rsid w:val="008628AA"/>
    <w:rsid w:val="008825D0"/>
    <w:rsid w:val="008854CB"/>
    <w:rsid w:val="00885A76"/>
    <w:rsid w:val="008C0A28"/>
    <w:rsid w:val="008C3D97"/>
    <w:rsid w:val="008D1390"/>
    <w:rsid w:val="008E02FD"/>
    <w:rsid w:val="008E26B1"/>
    <w:rsid w:val="008E5EBB"/>
    <w:rsid w:val="0094764E"/>
    <w:rsid w:val="00961382"/>
    <w:rsid w:val="00981874"/>
    <w:rsid w:val="00991920"/>
    <w:rsid w:val="009945FE"/>
    <w:rsid w:val="009974C0"/>
    <w:rsid w:val="009A21B1"/>
    <w:rsid w:val="009A2EED"/>
    <w:rsid w:val="009B7B81"/>
    <w:rsid w:val="009D0BDE"/>
    <w:rsid w:val="009E6427"/>
    <w:rsid w:val="009F1F84"/>
    <w:rsid w:val="009F32AB"/>
    <w:rsid w:val="00A0283D"/>
    <w:rsid w:val="00A065A2"/>
    <w:rsid w:val="00A14A52"/>
    <w:rsid w:val="00A24AB3"/>
    <w:rsid w:val="00A444BA"/>
    <w:rsid w:val="00A95A81"/>
    <w:rsid w:val="00AB5103"/>
    <w:rsid w:val="00AB74EC"/>
    <w:rsid w:val="00AC1732"/>
    <w:rsid w:val="00AC21E9"/>
    <w:rsid w:val="00AC3EEA"/>
    <w:rsid w:val="00AD2923"/>
    <w:rsid w:val="00AF0F78"/>
    <w:rsid w:val="00B21DC8"/>
    <w:rsid w:val="00B248BC"/>
    <w:rsid w:val="00B34407"/>
    <w:rsid w:val="00B50B8B"/>
    <w:rsid w:val="00B636F5"/>
    <w:rsid w:val="00B67245"/>
    <w:rsid w:val="00B75401"/>
    <w:rsid w:val="00B76FB6"/>
    <w:rsid w:val="00B9351E"/>
    <w:rsid w:val="00BA1EDD"/>
    <w:rsid w:val="00BA731A"/>
    <w:rsid w:val="00BB2CFE"/>
    <w:rsid w:val="00BF01BF"/>
    <w:rsid w:val="00BF4273"/>
    <w:rsid w:val="00C0713B"/>
    <w:rsid w:val="00C20851"/>
    <w:rsid w:val="00C34A88"/>
    <w:rsid w:val="00C36FB1"/>
    <w:rsid w:val="00C42FBC"/>
    <w:rsid w:val="00CA1784"/>
    <w:rsid w:val="00CA46EC"/>
    <w:rsid w:val="00CB0949"/>
    <w:rsid w:val="00CC4A7F"/>
    <w:rsid w:val="00CD4CF9"/>
    <w:rsid w:val="00CE3E83"/>
    <w:rsid w:val="00CE7EFB"/>
    <w:rsid w:val="00D062FB"/>
    <w:rsid w:val="00D107EC"/>
    <w:rsid w:val="00D1720E"/>
    <w:rsid w:val="00D21277"/>
    <w:rsid w:val="00D220C2"/>
    <w:rsid w:val="00D24C2B"/>
    <w:rsid w:val="00D26F93"/>
    <w:rsid w:val="00D74A41"/>
    <w:rsid w:val="00D772CC"/>
    <w:rsid w:val="00D82888"/>
    <w:rsid w:val="00DB2D5F"/>
    <w:rsid w:val="00DD6184"/>
    <w:rsid w:val="00DF0E36"/>
    <w:rsid w:val="00E1164D"/>
    <w:rsid w:val="00E30690"/>
    <w:rsid w:val="00E36B72"/>
    <w:rsid w:val="00E65550"/>
    <w:rsid w:val="00E663B7"/>
    <w:rsid w:val="00E961E3"/>
    <w:rsid w:val="00EB0E4E"/>
    <w:rsid w:val="00EC284F"/>
    <w:rsid w:val="00F00193"/>
    <w:rsid w:val="00F05FAA"/>
    <w:rsid w:val="00F10E8E"/>
    <w:rsid w:val="00F311E8"/>
    <w:rsid w:val="00F37D0A"/>
    <w:rsid w:val="00F527CB"/>
    <w:rsid w:val="00F632AC"/>
    <w:rsid w:val="00FB4BBF"/>
    <w:rsid w:val="00FB62F2"/>
    <w:rsid w:val="00FC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71FEF0-C19D-45FA-ABBD-87C14EE4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945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945F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994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45F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945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945F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94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5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5A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78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0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36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1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ikeroswell.com/rides-maps/ride-brag-with-team-bike-roswell/" TargetMode="External"/><Relationship Id="rId5" Type="http://schemas.openxmlformats.org/officeDocument/2006/relationships/image" Target="media/image2.gi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Nicol, Andrew</dc:creator>
  <cp:lastModifiedBy>Gordon Jackson</cp:lastModifiedBy>
  <cp:revision>2</cp:revision>
  <dcterms:created xsi:type="dcterms:W3CDTF">2016-08-16T02:12:00Z</dcterms:created>
  <dcterms:modified xsi:type="dcterms:W3CDTF">2016-08-16T02:12:00Z</dcterms:modified>
</cp:coreProperties>
</file>